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65E5" w14:textId="6F32CD58" w:rsidR="00627419" w:rsidRDefault="00627419">
      <w:r w:rsidRPr="002765D9">
        <w:rPr>
          <w:rFonts w:ascii="Gill Sans MT" w:eastAsia="HGGothicE" w:hAnsi="Gill Sans MT" w:cs="Majalla UI"/>
          <w:noProof/>
          <w:kern w:val="0"/>
          <w:sz w:val="21"/>
          <w:szCs w:val="21"/>
          <w14:ligatures w14:val="none"/>
        </w:rPr>
        <w:drawing>
          <wp:anchor distT="0" distB="215900" distL="114300" distR="252095" simplePos="0" relativeHeight="251659264" behindDoc="0" locked="0" layoutInCell="1" allowOverlap="1" wp14:anchorId="0AFC89EE" wp14:editId="5E5A64BA">
            <wp:simplePos x="0" y="0"/>
            <wp:positionH relativeFrom="margin">
              <wp:posOffset>-3810</wp:posOffset>
            </wp:positionH>
            <wp:positionV relativeFrom="paragraph">
              <wp:posOffset>281940</wp:posOffset>
            </wp:positionV>
            <wp:extent cx="1558290" cy="1349375"/>
            <wp:effectExtent l="0" t="0" r="3810" b="3175"/>
            <wp:wrapSquare wrapText="bothSides"/>
            <wp:docPr id="841191286" name="Picture 8411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1286" name="Graphic 841191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2CB78" w14:textId="42B9785B" w:rsidR="00BB27D6" w:rsidRDefault="00BB27D6" w:rsidP="00BF5B26">
      <w:pPr>
        <w:pStyle w:val="Title"/>
      </w:pPr>
      <w:r>
        <w:t>Status Report</w:t>
      </w:r>
    </w:p>
    <w:p w14:paraId="7B0FE5CE" w14:textId="46CF52DE" w:rsidR="00701477" w:rsidRDefault="00494EAF" w:rsidP="00FD43D0">
      <w:pPr>
        <w:pStyle w:val="Subtitle"/>
      </w:pPr>
      <w:r>
        <w:t xml:space="preserve">Yellow Group: </w:t>
      </w:r>
      <w:r w:rsidR="007260DF">
        <w:t>R.I.S.E. Academy - Front-en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BA08BF" w:rsidRPr="00195EB4" w14:paraId="171B0062" w14:textId="77777777" w:rsidTr="00BF5B26">
        <w:tc>
          <w:tcPr>
            <w:tcW w:w="1838" w:type="dxa"/>
          </w:tcPr>
          <w:p w14:paraId="40357E95" w14:textId="784E4154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Members</w:t>
            </w:r>
          </w:p>
        </w:tc>
        <w:tc>
          <w:tcPr>
            <w:tcW w:w="7513" w:type="dxa"/>
          </w:tcPr>
          <w:p w14:paraId="5F45E2CF" w14:textId="416FAA36" w:rsidR="00BA08BF" w:rsidRPr="00195EB4" w:rsidRDefault="00BA08BF" w:rsidP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Wai Chun (Daniel) Kwan​, Zixuan Lou​, Tyler McHugh​, Pardeep Kaur​, Jagdeep Singh</w:t>
            </w:r>
          </w:p>
        </w:tc>
      </w:tr>
      <w:tr w:rsidR="00BA08BF" w:rsidRPr="00195EB4" w14:paraId="5AB89CAB" w14:textId="77777777" w:rsidTr="00BF5B26">
        <w:tc>
          <w:tcPr>
            <w:tcW w:w="1838" w:type="dxa"/>
          </w:tcPr>
          <w:p w14:paraId="01EA79A3" w14:textId="2AA3852D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Manager</w:t>
            </w:r>
          </w:p>
        </w:tc>
        <w:tc>
          <w:tcPr>
            <w:tcW w:w="7513" w:type="dxa"/>
          </w:tcPr>
          <w:p w14:paraId="1B490103" w14:textId="23A90BB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Tyler McHugh</w:t>
            </w:r>
          </w:p>
        </w:tc>
      </w:tr>
      <w:tr w:rsidR="006A79F3" w:rsidRPr="00195EB4" w14:paraId="0E6205DF" w14:textId="77777777" w:rsidTr="00BF5B26">
        <w:tc>
          <w:tcPr>
            <w:tcW w:w="1838" w:type="dxa"/>
          </w:tcPr>
          <w:p w14:paraId="775F2F06" w14:textId="1B25A812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Week</w:t>
            </w:r>
          </w:p>
        </w:tc>
        <w:tc>
          <w:tcPr>
            <w:tcW w:w="7513" w:type="dxa"/>
          </w:tcPr>
          <w:p w14:paraId="199BF065" w14:textId="3DFA1111" w:rsidR="006A79F3" w:rsidRPr="00195EB4" w:rsidRDefault="006A79F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une </w:t>
            </w:r>
            <w:r w:rsidR="00025044">
              <w:rPr>
                <w:rFonts w:cstheme="minorHAnsi"/>
              </w:rPr>
              <w:t>7</w:t>
            </w:r>
            <w:r w:rsidRPr="00195EB4">
              <w:rPr>
                <w:rFonts w:cstheme="minorHAnsi"/>
              </w:rPr>
              <w:t>, 2023</w:t>
            </w:r>
            <w:r>
              <w:rPr>
                <w:rFonts w:cstheme="minorHAnsi"/>
              </w:rPr>
              <w:t xml:space="preserve"> – </w:t>
            </w:r>
            <w:r w:rsidR="008468D8">
              <w:rPr>
                <w:rFonts w:cstheme="minorHAnsi"/>
              </w:rPr>
              <w:t xml:space="preserve">July </w:t>
            </w:r>
            <w:r w:rsidR="00025044">
              <w:rPr>
                <w:rFonts w:cstheme="minorHAnsi"/>
              </w:rPr>
              <w:t>13</w:t>
            </w:r>
            <w:r>
              <w:rPr>
                <w:rFonts w:cstheme="minorHAnsi"/>
              </w:rPr>
              <w:t>, 2023</w:t>
            </w:r>
          </w:p>
        </w:tc>
      </w:tr>
      <w:tr w:rsidR="006A79F3" w:rsidRPr="00195EB4" w14:paraId="3F28B1A1" w14:textId="77777777" w:rsidTr="00BF5B26">
        <w:tc>
          <w:tcPr>
            <w:tcW w:w="1838" w:type="dxa"/>
          </w:tcPr>
          <w:p w14:paraId="6187F1CF" w14:textId="42AB9E88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Date</w:t>
            </w:r>
          </w:p>
        </w:tc>
        <w:tc>
          <w:tcPr>
            <w:tcW w:w="7513" w:type="dxa"/>
          </w:tcPr>
          <w:p w14:paraId="37547C13" w14:textId="2B202533" w:rsidR="006A79F3" w:rsidRPr="00195EB4" w:rsidRDefault="006A79F3" w:rsidP="00BA08BF">
            <w:pPr>
              <w:tabs>
                <w:tab w:val="left" w:pos="900"/>
              </w:tabs>
              <w:rPr>
                <w:rFonts w:cstheme="minorHAnsi"/>
              </w:rPr>
            </w:pPr>
            <w:r>
              <w:rPr>
                <w:rFonts w:cstheme="minorHAnsi"/>
              </w:rPr>
              <w:t>Ju</w:t>
            </w:r>
            <w:r w:rsidR="008468D8">
              <w:rPr>
                <w:rFonts w:cstheme="minorHAnsi"/>
              </w:rPr>
              <w:t xml:space="preserve">ly </w:t>
            </w:r>
            <w:r w:rsidR="00025044">
              <w:rPr>
                <w:rFonts w:cstheme="minorHAnsi"/>
              </w:rPr>
              <w:t>14</w:t>
            </w:r>
            <w:r>
              <w:rPr>
                <w:rFonts w:cstheme="minorHAnsi"/>
              </w:rPr>
              <w:t>, 2023</w:t>
            </w:r>
          </w:p>
        </w:tc>
      </w:tr>
    </w:tbl>
    <w:p w14:paraId="7BD7CF81" w14:textId="7A073E6C" w:rsidR="00FC7DC9" w:rsidRPr="00195EB4" w:rsidRDefault="00FC7DC9">
      <w:pPr>
        <w:rPr>
          <w:rFonts w:cstheme="minorHAnsi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4"/>
      </w:tblGrid>
      <w:tr w:rsidR="00442729" w:rsidRPr="00195EB4" w14:paraId="24703B69" w14:textId="77777777" w:rsidTr="000B25A3">
        <w:tc>
          <w:tcPr>
            <w:tcW w:w="6232" w:type="dxa"/>
            <w:gridSpan w:val="2"/>
          </w:tcPr>
          <w:p w14:paraId="1711E44E" w14:textId="537376C1" w:rsidR="00442729" w:rsidRPr="00195EB4" w:rsidRDefault="00442729" w:rsidP="00442729">
            <w:pPr>
              <w:jc w:val="center"/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</w:pPr>
            <w:r w:rsidRPr="00195EB4">
              <w:rPr>
                <w:rFonts w:cstheme="minorHAnsi"/>
                <w:b/>
                <w:bCs/>
                <w:shd w:val="clear" w:color="auto" w:fill="FFFFFF"/>
              </w:rPr>
              <w:t>Overall Status</w:t>
            </w:r>
            <w:r w:rsidR="00C33BA7" w:rsidRPr="00195EB4">
              <w:rPr>
                <w:rFonts w:cstheme="minorHAnsi"/>
                <w:b/>
                <w:bCs/>
                <w:shd w:val="clear" w:color="auto" w:fill="FFFFFF"/>
              </w:rPr>
              <w:t xml:space="preserve"> Legend</w:t>
            </w:r>
          </w:p>
        </w:tc>
      </w:tr>
      <w:tr w:rsidR="00FC7DC9" w:rsidRPr="00195EB4" w14:paraId="52D16557" w14:textId="77777777" w:rsidTr="000B25A3">
        <w:tc>
          <w:tcPr>
            <w:tcW w:w="988" w:type="dxa"/>
          </w:tcPr>
          <w:p w14:paraId="3CBC8A8C" w14:textId="5B7566A3" w:rsidR="00FC7DC9" w:rsidRPr="00195EB4" w:rsidRDefault="001858B5">
            <w:pPr>
              <w:rPr>
                <w:rFonts w:cstheme="minorHAnsi"/>
                <w:b/>
                <w:bCs/>
                <w:color w:val="70AD47" w:themeColor="accent6"/>
              </w:rPr>
            </w:pPr>
            <w:r w:rsidRPr="00195EB4"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  <w:t>Green</w:t>
            </w:r>
          </w:p>
        </w:tc>
        <w:tc>
          <w:tcPr>
            <w:tcW w:w="5244" w:type="dxa"/>
          </w:tcPr>
          <w:p w14:paraId="281BEFF5" w14:textId="2556946D" w:rsidR="00FC7DC9" w:rsidRPr="00195EB4" w:rsidRDefault="001858B5">
            <w:pPr>
              <w:rPr>
                <w:rFonts w:cstheme="minorHAnsi"/>
                <w:color w:val="70AD47" w:themeColor="accent6"/>
              </w:rPr>
            </w:pPr>
            <w:r w:rsidRPr="00195EB4">
              <w:rPr>
                <w:rFonts w:cstheme="minorHAnsi"/>
                <w:color w:val="70AD47" w:themeColor="accent6"/>
                <w:shd w:val="clear" w:color="auto" w:fill="FFFFFF"/>
              </w:rPr>
              <w:t>In progress on schedule</w:t>
            </w:r>
          </w:p>
        </w:tc>
      </w:tr>
      <w:tr w:rsidR="00FC7DC9" w:rsidRPr="00195EB4" w14:paraId="374332E0" w14:textId="77777777" w:rsidTr="000B25A3">
        <w:tc>
          <w:tcPr>
            <w:tcW w:w="988" w:type="dxa"/>
          </w:tcPr>
          <w:p w14:paraId="4629A48E" w14:textId="5FB8CB8E" w:rsidR="00FC7DC9" w:rsidRPr="00195EB4" w:rsidRDefault="001858B5">
            <w:pPr>
              <w:rPr>
                <w:rFonts w:cstheme="minorHAnsi"/>
                <w:b/>
                <w:bCs/>
                <w:color w:val="FFC000" w:themeColor="accent4"/>
              </w:rPr>
            </w:pPr>
            <w:r w:rsidRPr="00195EB4">
              <w:rPr>
                <w:rFonts w:cstheme="minorHAnsi"/>
                <w:b/>
                <w:bCs/>
                <w:color w:val="FFC000" w:themeColor="accent4"/>
              </w:rPr>
              <w:t>Amber</w:t>
            </w:r>
          </w:p>
        </w:tc>
        <w:tc>
          <w:tcPr>
            <w:tcW w:w="5244" w:type="dxa"/>
          </w:tcPr>
          <w:p w14:paraId="469AAF48" w14:textId="09405E9B" w:rsidR="00FC7DC9" w:rsidRPr="00195EB4" w:rsidRDefault="001858B5">
            <w:pPr>
              <w:rPr>
                <w:rFonts w:cstheme="minorHAnsi"/>
                <w:color w:val="FFC000" w:themeColor="accent4"/>
              </w:rPr>
            </w:pPr>
            <w:r w:rsidRPr="00195EB4">
              <w:rPr>
                <w:rFonts w:cstheme="minorHAnsi"/>
                <w:color w:val="FFC000" w:themeColor="accent4"/>
                <w:shd w:val="clear" w:color="auto" w:fill="FFFFFF"/>
              </w:rPr>
              <w:t>At risk to complete as scheduled; recovery plan in place</w:t>
            </w:r>
          </w:p>
        </w:tc>
      </w:tr>
      <w:tr w:rsidR="00FC7DC9" w:rsidRPr="00195EB4" w14:paraId="003C4B6F" w14:textId="77777777" w:rsidTr="000B25A3">
        <w:tc>
          <w:tcPr>
            <w:tcW w:w="988" w:type="dxa"/>
          </w:tcPr>
          <w:p w14:paraId="28038D6C" w14:textId="188DB909" w:rsidR="00FC7DC9" w:rsidRPr="00195EB4" w:rsidRDefault="001858B5">
            <w:pPr>
              <w:rPr>
                <w:rFonts w:cstheme="minorHAnsi"/>
                <w:b/>
                <w:bCs/>
                <w:color w:val="C00000"/>
              </w:rPr>
            </w:pPr>
            <w:r w:rsidRPr="00195EB4">
              <w:rPr>
                <w:rFonts w:cstheme="minorHAnsi"/>
                <w:b/>
                <w:bCs/>
                <w:color w:val="C00000"/>
              </w:rPr>
              <w:t>Red</w:t>
            </w:r>
          </w:p>
        </w:tc>
        <w:tc>
          <w:tcPr>
            <w:tcW w:w="5244" w:type="dxa"/>
          </w:tcPr>
          <w:p w14:paraId="2B553E1B" w14:textId="3CC06687" w:rsidR="00FC7DC9" w:rsidRPr="00195EB4" w:rsidRDefault="00D437B5">
            <w:pPr>
              <w:rPr>
                <w:rFonts w:cstheme="minorHAnsi"/>
                <w:color w:val="C00000"/>
              </w:rPr>
            </w:pPr>
            <w:r w:rsidRPr="00195EB4">
              <w:rPr>
                <w:rFonts w:cstheme="minorHAnsi"/>
                <w:color w:val="C00000"/>
                <w:shd w:val="clear" w:color="auto" w:fill="FFFFFF"/>
              </w:rPr>
              <w:t>Will not start/stop as planned; recovery plan required</w:t>
            </w:r>
          </w:p>
        </w:tc>
      </w:tr>
    </w:tbl>
    <w:p w14:paraId="6DB6D352" w14:textId="559F2356" w:rsidR="6BAF86D8" w:rsidRDefault="6BAF86D8" w:rsidP="16BF987A"/>
    <w:p w14:paraId="43B88029" w14:textId="4F27D06D" w:rsidR="196EF61F" w:rsidRDefault="196EF61F" w:rsidP="00205E26">
      <w:pPr>
        <w:tabs>
          <w:tab w:val="left" w:pos="6594"/>
        </w:tabs>
      </w:pPr>
      <w:r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Tyler McHugh Objectives:</w:t>
      </w:r>
      <w:r w:rsidR="00205E26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ab/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966"/>
        <w:gridCol w:w="2749"/>
      </w:tblGrid>
      <w:tr w:rsidR="6BAF86D8" w14:paraId="7BF6F98D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84F621" w14:textId="065AC2DB" w:rsidR="6BAF86D8" w:rsidRDefault="6BAF86D8" w:rsidP="003016B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59D230" w14:textId="4AA7954C" w:rsidR="6BAF86D8" w:rsidRDefault="00521002" w:rsidP="00375FF5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61078050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375FF5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1900242369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5FF5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375FF5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195640345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E26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</w:t>
            </w:r>
            <w:r w:rsidR="00205E26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>Red</w:t>
            </w:r>
          </w:p>
        </w:tc>
      </w:tr>
      <w:tr w:rsidR="6BAF86D8" w14:paraId="7CA359DC" w14:textId="77777777" w:rsidTr="0098436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1E35F" w14:textId="068DDB11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8F1AE2" w14:textId="499A4BDE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33F277" w14:textId="3F136D76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27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179019" w14:textId="372FE428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6BAF86D8" w14:paraId="2C306024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59355E" w14:textId="787F7C50" w:rsidR="003D3861" w:rsidRDefault="00AF0A97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Finalize</w:t>
            </w:r>
            <w:r w:rsidR="00C93400">
              <w:t xml:space="preserve"> meeting agenda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57253F6" w14:textId="43434138" w:rsidR="6BAF86D8" w:rsidRDefault="00AC2A6A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A4245A4" w14:textId="61115423" w:rsidR="00982913" w:rsidRDefault="00A90680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Agenda </w:t>
            </w:r>
            <w:r w:rsidR="00540DCB">
              <w:t>was</w:t>
            </w:r>
            <w:r w:rsidR="003D3861">
              <w:t xml:space="preserve"> completed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033918E" w14:textId="1A0A7DCB" w:rsidR="00167E70" w:rsidRDefault="00167E70" w:rsidP="00387F9D">
            <w:pPr>
              <w:spacing w:after="0"/>
              <w:ind w:left="360"/>
            </w:pPr>
          </w:p>
        </w:tc>
      </w:tr>
      <w:tr w:rsidR="00E7047B" w14:paraId="4CC10D54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B807E3" w14:textId="4D7C5391" w:rsidR="00E7047B" w:rsidRDefault="00E7047B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Continue working on the project charter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C13707F" w14:textId="39C5EECF" w:rsidR="00E7047B" w:rsidRDefault="009630EE" w:rsidP="000B77DD">
            <w:pPr>
              <w:spacing w:after="0"/>
              <w:jc w:val="center"/>
            </w:pPr>
            <w:r>
              <w:t>4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0CF9A98" w14:textId="41290CDD" w:rsidR="00E7047B" w:rsidRDefault="00E7047B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Project charter is underway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76A86C4" w14:textId="77777777" w:rsidR="00E7047B" w:rsidRDefault="00E7047B" w:rsidP="00387F9D">
            <w:pPr>
              <w:spacing w:after="0"/>
              <w:ind w:left="360"/>
            </w:pPr>
          </w:p>
        </w:tc>
      </w:tr>
      <w:tr w:rsidR="00E7047B" w14:paraId="3D2A05FB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16706BF" w14:textId="46FCBA42" w:rsidR="00E7047B" w:rsidRDefault="00E7047B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Help compile meeting minut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87A9DB7" w14:textId="78D38B17" w:rsidR="00E7047B" w:rsidRDefault="009630EE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3011E2A" w14:textId="2F2137B8" w:rsidR="00E7047B" w:rsidRDefault="00E7047B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Minutes completed and sent to client and backend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EF234D" w14:textId="77777777" w:rsidR="00E7047B" w:rsidRDefault="00E7047B" w:rsidP="00387F9D">
            <w:pPr>
              <w:spacing w:after="0"/>
              <w:ind w:left="360"/>
            </w:pPr>
          </w:p>
        </w:tc>
      </w:tr>
      <w:tr w:rsidR="00E7047B" w14:paraId="6F349080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08998E0" w14:textId="6AB62E12" w:rsidR="00E7047B" w:rsidRDefault="00E7047B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Decide which pages we will take on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BAA216" w14:textId="749D206A" w:rsidR="00E7047B" w:rsidRDefault="009630EE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7E92899" w14:textId="109D7901" w:rsidR="00E7047B" w:rsidRDefault="00E7047B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We decided on the Login and all Student&gt;MyWorkbook subpages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6C719C6" w14:textId="77777777" w:rsidR="00E7047B" w:rsidRDefault="00E7047B" w:rsidP="00387F9D">
            <w:pPr>
              <w:spacing w:after="0"/>
              <w:ind w:left="360"/>
            </w:pPr>
          </w:p>
        </w:tc>
      </w:tr>
      <w:tr w:rsidR="00E7047B" w14:paraId="569F888C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E306B67" w14:textId="3C4ABF22" w:rsidR="00E7047B" w:rsidRDefault="00E7047B" w:rsidP="00540DC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Assign tasks so we can start working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9537B1" w14:textId="228102ED" w:rsidR="00E7047B" w:rsidRDefault="009630EE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866315" w14:textId="59E4B340" w:rsidR="00E7047B" w:rsidRDefault="00E7047B" w:rsidP="00E77B33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Tasks have been assigned for next week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93F80A" w14:textId="77777777" w:rsidR="00E7047B" w:rsidRDefault="00E7047B" w:rsidP="00387F9D">
            <w:pPr>
              <w:spacing w:after="0"/>
              <w:ind w:left="360"/>
            </w:pPr>
          </w:p>
        </w:tc>
      </w:tr>
      <w:tr w:rsidR="6BAF86D8" w14:paraId="4F04FD1E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4CF74C" w14:textId="009AB0D4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7E6D" w14:textId="1EB5F7A0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634C0A63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6A83F4" w14:textId="57D56E92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661D0C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Try to complete all the documentation. Starting with project charter.</w:t>
            </w:r>
          </w:p>
        </w:tc>
      </w:tr>
    </w:tbl>
    <w:p w14:paraId="572DC03B" w14:textId="6F7F79D2" w:rsidR="6BAF86D8" w:rsidRDefault="6BAF86D8" w:rsidP="6BAF86D8">
      <w:pPr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</w:pPr>
    </w:p>
    <w:p w14:paraId="0D1818B3" w14:textId="5B9A62AF" w:rsidR="702A345C" w:rsidRDefault="3C2526BD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Wai Chun (Daniel) Kwan</w:t>
      </w:r>
      <w:r w:rsidR="702A345C"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93742B" w14:paraId="37CED3A8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7EA8C66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190B2F" w14:textId="105B01A3" w:rsidR="0093742B" w:rsidRDefault="00521002" w:rsidP="009374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32776140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2072577178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655454864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93742B" w14:paraId="6BA215F0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9A95BF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6F7F55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4832C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8F7AA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A90680" w14:paraId="18FAF88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F16B53" w14:textId="165F1266" w:rsidR="00BC4555" w:rsidRDefault="00984361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Help compile meeting minut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DAF41B8" w14:textId="4BDC6735" w:rsidR="00A90680" w:rsidRDefault="00A90680" w:rsidP="00A90680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7790AE3" w14:textId="34220C66" w:rsidR="00984361" w:rsidRDefault="00984361" w:rsidP="00A90680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Minutes completed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A34E2D" w14:textId="12618F73" w:rsidR="00A90680" w:rsidRDefault="00A90680" w:rsidP="00A90680">
            <w:pPr>
              <w:spacing w:after="0"/>
            </w:pPr>
          </w:p>
        </w:tc>
      </w:tr>
      <w:tr w:rsidR="00BC4555" w14:paraId="05997C9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468B94" w14:textId="1404B25D" w:rsidR="00BC4555" w:rsidRDefault="00BC4555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Read project handoff package content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655A3F" w14:textId="4C541049" w:rsidR="00BC4555" w:rsidRDefault="00D2001E" w:rsidP="00BC4555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44068A" w14:textId="05748CD2" w:rsidR="00BC4555" w:rsidRDefault="00C02FD6" w:rsidP="00BC45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We have gone through the content and have a solid understanding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EBBCC4C" w14:textId="77777777" w:rsidR="00BC4555" w:rsidRDefault="00BC4555" w:rsidP="00BC4555">
            <w:pPr>
              <w:spacing w:after="0"/>
            </w:pPr>
          </w:p>
        </w:tc>
      </w:tr>
      <w:tr w:rsidR="00BC4555" w14:paraId="4F4DEA62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BB12705" w14:textId="133B6265" w:rsidR="00BC4555" w:rsidRDefault="00BC4555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Access and review the Figma fil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632C76D" w14:textId="01D387F2" w:rsidR="00BC4555" w:rsidRDefault="00D2001E" w:rsidP="00BC4555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5198DEC" w14:textId="020EC50F" w:rsidR="00BC4555" w:rsidRDefault="00D2001E" w:rsidP="00BC45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To understand the styles and what has been completed so far we have reviewed the figma design files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0664ABC" w14:textId="77777777" w:rsidR="00BC4555" w:rsidRDefault="00BC4555" w:rsidP="00BC4555">
            <w:pPr>
              <w:spacing w:after="0"/>
            </w:pPr>
          </w:p>
        </w:tc>
      </w:tr>
      <w:tr w:rsidR="00BC4555" w14:paraId="35DC9E98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1D2743" w14:textId="7777777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81579" w14:textId="7777777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BC4555" w14:paraId="4E9C326C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BBD0CAD" w14:textId="65F38148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Begin the layout and styling of the login page</w:t>
            </w:r>
          </w:p>
        </w:tc>
      </w:tr>
    </w:tbl>
    <w:p w14:paraId="36BAD965" w14:textId="1C53413F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7A976F6" w14:textId="6F1413F2" w:rsidR="006035A0" w:rsidRDefault="15A4CC52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47B2E797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Zixuan Lou</w:t>
      </w:r>
      <w:r w:rsidR="5D8CDE83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6035A0" w14:paraId="6CDA39C4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6270BC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8BAF8B" w14:textId="413E5958" w:rsidR="006035A0" w:rsidRDefault="00521002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874891949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97510686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32177444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6035A0" w14:paraId="1CCD8447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E6FEF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D0908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44EDAD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5EB189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035A0" w14:paraId="1457814A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358516A" w14:textId="1CD34D8D" w:rsidR="00F97548" w:rsidRDefault="00F97548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Help com</w:t>
            </w:r>
            <w:r w:rsidR="00984361">
              <w:t>pile meeting minut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381D22" w14:textId="5A772448" w:rsidR="006035A0" w:rsidRDefault="005C3E95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C28216" w14:textId="1D0C90A7" w:rsidR="00984361" w:rsidRDefault="00984361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Minutes completed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054C94" w14:textId="26C08A0C" w:rsidR="006035A0" w:rsidRDefault="006035A0" w:rsidP="00227EE3">
            <w:pPr>
              <w:spacing w:after="0"/>
            </w:pPr>
          </w:p>
        </w:tc>
      </w:tr>
      <w:tr w:rsidR="002E3B5D" w14:paraId="71C8DFAF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3060041" w14:textId="58841CA8" w:rsidR="002E3B5D" w:rsidRDefault="00D26399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Read project handoff package content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84464A7" w14:textId="0B1E12A3" w:rsidR="002E3B5D" w:rsidRDefault="00D2001E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2D62680" w14:textId="51F12ACE" w:rsidR="002E3B5D" w:rsidRDefault="00C02FD6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We have gone through the content and have a solid understanding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8FC016" w14:textId="77777777" w:rsidR="002E3B5D" w:rsidRDefault="002E3B5D" w:rsidP="00227EE3">
            <w:pPr>
              <w:spacing w:after="0"/>
            </w:pPr>
          </w:p>
        </w:tc>
      </w:tr>
      <w:tr w:rsidR="00D26399" w14:paraId="5D88A160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CC9121E" w14:textId="4C6CEAF3" w:rsidR="00D26399" w:rsidRDefault="00BC4555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Access and review the Figma fil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C90880" w14:textId="31474E94" w:rsidR="00D26399" w:rsidRDefault="00D2001E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357FD3A" w14:textId="431FF56B" w:rsidR="00D26399" w:rsidRDefault="00D2001E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To understand the styles and what has been completed so far we have reviewed the figma design files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9A7509" w14:textId="77777777" w:rsidR="00D26399" w:rsidRDefault="00D26399" w:rsidP="00227EE3">
            <w:pPr>
              <w:spacing w:after="0"/>
            </w:pPr>
          </w:p>
        </w:tc>
      </w:tr>
      <w:tr w:rsidR="006035A0" w14:paraId="718FFE4B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037BE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5C69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05BFADD7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1B7E0E" w14:textId="7A746E1B" w:rsidR="003D2A41" w:rsidRDefault="003D2A41" w:rsidP="003D2A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E41797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Finalize and cleanup the common</w:t>
            </w:r>
            <w:r w:rsidR="004974B1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page</w:t>
            </w:r>
            <w:r w:rsidR="00E41797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layout and styles</w:t>
            </w:r>
          </w:p>
        </w:tc>
      </w:tr>
    </w:tbl>
    <w:p w14:paraId="69DC583F" w14:textId="1DB7E64D" w:rsidR="007A4A5F" w:rsidRDefault="007A4A5F" w:rsidP="16BF987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54F6268D" w14:textId="688BAD96" w:rsidR="44A07A98" w:rsidRDefault="010C2BF1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3C9EA14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Pardeep Kaur</w:t>
      </w:r>
      <w:r w:rsidR="44A07A98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6AC1542F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AB525F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83DCFA" w14:textId="0EF070DF" w:rsidR="00227EE3" w:rsidRDefault="00521002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05874283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75767427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93254811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12BA217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78889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CDB41B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833C76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DB34DBC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9F58D7" w14:paraId="254966EE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3474BA0" w14:textId="516E15E2" w:rsidR="003D3E2F" w:rsidRDefault="003D3E2F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Review</w:t>
            </w:r>
            <w:r w:rsidR="009B6862">
              <w:t xml:space="preserve"> handoff packages</w:t>
            </w:r>
          </w:p>
          <w:p w14:paraId="09A2383C" w14:textId="56B184FA" w:rsidR="009F58D7" w:rsidRDefault="00F25697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Help with project charter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540826" w14:textId="201FDAF1" w:rsidR="009F58D7" w:rsidRDefault="009F58D7" w:rsidP="009B6862">
            <w:pPr>
              <w:spacing w:after="0"/>
              <w:jc w:val="center"/>
            </w:pPr>
            <w:r>
              <w:t>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C9760B" w14:textId="547CDBF1" w:rsidR="009F58D7" w:rsidRDefault="009F58D7" w:rsidP="009F58D7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No contributions </w:t>
            </w:r>
            <w:r w:rsidR="0080338B">
              <w:t>or communications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C24E79" w14:textId="494FE645" w:rsidR="009F58D7" w:rsidRDefault="00B053AA" w:rsidP="009F58D7">
            <w:pPr>
              <w:spacing w:after="0"/>
            </w:pPr>
            <w:r>
              <w:t xml:space="preserve">We have not been getting much communication from this team member. We hope that now that tasks are less </w:t>
            </w:r>
            <w:r w:rsidR="00B250A0">
              <w:t>collaborative,</w:t>
            </w:r>
            <w:r>
              <w:t xml:space="preserve"> they will stay on top of their assigned tasks.</w:t>
            </w:r>
          </w:p>
        </w:tc>
      </w:tr>
      <w:tr w:rsidR="00227EE3" w14:paraId="75B78DC3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BFE6C51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E073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5F9C328E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C6684E" w14:textId="0BE4D44D" w:rsidR="003D2A41" w:rsidRPr="004A05EF" w:rsidRDefault="003D2A41" w:rsidP="003D2A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7810DD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Start the style guide / component usage guide.</w:t>
            </w:r>
          </w:p>
        </w:tc>
      </w:tr>
    </w:tbl>
    <w:p w14:paraId="5FF516D3" w14:textId="77777777" w:rsidR="00B856CF" w:rsidRDefault="00B856C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768D6477" w14:textId="5E710A40" w:rsidR="00227EE3" w:rsidRPr="00227EE3" w:rsidRDefault="528AD640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0127409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Jagdeep Singh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7A34F026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9D8B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5F4C4F6" w14:textId="3FA7805D" w:rsidR="00227EE3" w:rsidRDefault="00521002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-504900495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826023392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1735965125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5A77E0E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EDD964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B9A7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52E90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EC22E52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F1F55" w14:paraId="5D5004FB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62B14F" w14:textId="2F674C1A" w:rsidR="009B6862" w:rsidRDefault="009B6862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Review handoff packages</w:t>
            </w:r>
          </w:p>
          <w:p w14:paraId="43FB9A9E" w14:textId="074A531A" w:rsidR="006F1F55" w:rsidRDefault="0080338B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Help with project charter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6768AE" w14:textId="468CBC47" w:rsidR="006F1F55" w:rsidRDefault="006F1F55" w:rsidP="009B6862">
            <w:pPr>
              <w:spacing w:after="0"/>
              <w:jc w:val="center"/>
            </w:pPr>
            <w:r>
              <w:t>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27A769" w14:textId="4E5DC9B4" w:rsidR="006F1F55" w:rsidRDefault="006F1F55" w:rsidP="006F1F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No contributions </w:t>
            </w:r>
            <w:r w:rsidR="0080338B">
              <w:t>or communications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4E5CEE" w14:textId="08A4BFFB" w:rsidR="006F1F55" w:rsidRDefault="000C1BC2" w:rsidP="002C13E2">
            <w:pPr>
              <w:spacing w:after="0"/>
              <w:ind w:left="360"/>
            </w:pPr>
            <w:r>
              <w:t>We have not been getting much communication from this team member</w:t>
            </w:r>
            <w:r w:rsidR="00BE7BDD">
              <w:t xml:space="preserve">. We hope that now that tasks are less </w:t>
            </w:r>
            <w:r w:rsidR="00B250A0">
              <w:t>collaborative,</w:t>
            </w:r>
            <w:r w:rsidR="00BE7BDD">
              <w:t xml:space="preserve"> </w:t>
            </w:r>
            <w:r w:rsidR="00B053AA">
              <w:t>they will stay on top of their assigned tasks.</w:t>
            </w:r>
          </w:p>
        </w:tc>
      </w:tr>
      <w:tr w:rsidR="00227EE3" w14:paraId="56368D11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BE7F3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E3C2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646C1A77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EAA68" w14:textId="3C847AB0" w:rsidR="00227EE3" w:rsidRPr="00097DAD" w:rsidRDefault="005A17F5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Start making </w:t>
            </w:r>
            <w:r w:rsidR="000824F4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frontend programming decisions for the login page regarding interfacing with the backend.</w:t>
            </w:r>
          </w:p>
        </w:tc>
      </w:tr>
    </w:tbl>
    <w:p w14:paraId="74B9440A" w14:textId="5E667A58" w:rsidR="00705CCE" w:rsidRDefault="00705CCE" w:rsidP="20127409">
      <w:pPr>
        <w:rPr>
          <w:rFonts w:ascii="Arial" w:hAnsi="Arial" w:cs="Arial"/>
          <w:sz w:val="19"/>
          <w:szCs w:val="19"/>
        </w:rPr>
      </w:pPr>
    </w:p>
    <w:p w14:paraId="0AE77A45" w14:textId="121D9CDA" w:rsidR="0046623E" w:rsidRDefault="0046623E">
      <w:pPr>
        <w:rPr>
          <w:rFonts w:ascii="Arial" w:hAnsi="Arial" w:cs="Arial"/>
          <w:sz w:val="19"/>
          <w:szCs w:val="19"/>
        </w:rPr>
      </w:pPr>
      <w:r w:rsidRPr="0046623E">
        <w:rPr>
          <w:rFonts w:ascii="Arial" w:hAnsi="Arial" w:cs="Arial"/>
          <w:b/>
          <w:bCs/>
          <w:shd w:val="clear" w:color="auto" w:fill="FFFFFF"/>
        </w:rPr>
        <w:t>Project Level Risks:</w:t>
      </w:r>
      <w:r>
        <w:rPr>
          <w:rFonts w:ascii="Arial" w:hAnsi="Arial" w:cs="Arial"/>
        </w:rPr>
        <w:br/>
      </w:r>
      <w:r w:rsidR="009B4F2C">
        <w:rPr>
          <w:rFonts w:ascii="Arial" w:hAnsi="Arial" w:cs="Arial"/>
          <w:sz w:val="17"/>
          <w:szCs w:val="17"/>
          <w:shd w:val="clear" w:color="auto" w:fill="FFFFFF"/>
        </w:rPr>
        <w:t>No project level risks yet</w:t>
      </w:r>
    </w:p>
    <w:sectPr w:rsidR="0046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66DBD"/>
    <w:multiLevelType w:val="hybridMultilevel"/>
    <w:tmpl w:val="D902D0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810BB9"/>
    <w:multiLevelType w:val="hybridMultilevel"/>
    <w:tmpl w:val="830AB9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50711">
    <w:abstractNumId w:val="0"/>
  </w:num>
  <w:num w:numId="2" w16cid:durableId="1803497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DAztDA2NTUwNDBR0lEKTi0uzszPAykwqQUAdNW5OiwAAAA="/>
  </w:docVars>
  <w:rsids>
    <w:rsidRoot w:val="00BA08BF"/>
    <w:rsid w:val="00025044"/>
    <w:rsid w:val="000824F4"/>
    <w:rsid w:val="00097DAD"/>
    <w:rsid w:val="000B25A3"/>
    <w:rsid w:val="000B77DD"/>
    <w:rsid w:val="000C1BC2"/>
    <w:rsid w:val="000C3D41"/>
    <w:rsid w:val="000C6FB2"/>
    <w:rsid w:val="000D13E0"/>
    <w:rsid w:val="000D6A8C"/>
    <w:rsid w:val="00153BDF"/>
    <w:rsid w:val="001553B8"/>
    <w:rsid w:val="00156815"/>
    <w:rsid w:val="00163A15"/>
    <w:rsid w:val="00166D19"/>
    <w:rsid w:val="00167E70"/>
    <w:rsid w:val="001858B5"/>
    <w:rsid w:val="00195B7F"/>
    <w:rsid w:val="00195EB4"/>
    <w:rsid w:val="001971C9"/>
    <w:rsid w:val="001B5005"/>
    <w:rsid w:val="001D4717"/>
    <w:rsid w:val="001F6308"/>
    <w:rsid w:val="0020492A"/>
    <w:rsid w:val="00205E26"/>
    <w:rsid w:val="00226B5C"/>
    <w:rsid w:val="00227EE3"/>
    <w:rsid w:val="00245A5C"/>
    <w:rsid w:val="00253B2C"/>
    <w:rsid w:val="002907A7"/>
    <w:rsid w:val="002A1EF2"/>
    <w:rsid w:val="002A3575"/>
    <w:rsid w:val="002C13E2"/>
    <w:rsid w:val="002E21C0"/>
    <w:rsid w:val="002E3B5D"/>
    <w:rsid w:val="002E4ADE"/>
    <w:rsid w:val="003016BC"/>
    <w:rsid w:val="0030561C"/>
    <w:rsid w:val="00346E97"/>
    <w:rsid w:val="00360B80"/>
    <w:rsid w:val="00374FDF"/>
    <w:rsid w:val="00375FF5"/>
    <w:rsid w:val="00387F9D"/>
    <w:rsid w:val="003A3071"/>
    <w:rsid w:val="003C6506"/>
    <w:rsid w:val="003D2A41"/>
    <w:rsid w:val="003D3861"/>
    <w:rsid w:val="003D3E2F"/>
    <w:rsid w:val="00405940"/>
    <w:rsid w:val="00424972"/>
    <w:rsid w:val="00442729"/>
    <w:rsid w:val="0046623E"/>
    <w:rsid w:val="00476F0A"/>
    <w:rsid w:val="00484B50"/>
    <w:rsid w:val="004853EC"/>
    <w:rsid w:val="00494EAF"/>
    <w:rsid w:val="004974B1"/>
    <w:rsid w:val="004974EA"/>
    <w:rsid w:val="004A05EF"/>
    <w:rsid w:val="004B3501"/>
    <w:rsid w:val="004D1807"/>
    <w:rsid w:val="004E2FAF"/>
    <w:rsid w:val="00514485"/>
    <w:rsid w:val="00521002"/>
    <w:rsid w:val="00540DCB"/>
    <w:rsid w:val="00556270"/>
    <w:rsid w:val="005A17F5"/>
    <w:rsid w:val="005A61F8"/>
    <w:rsid w:val="005A7841"/>
    <w:rsid w:val="005C3E95"/>
    <w:rsid w:val="005E1854"/>
    <w:rsid w:val="005F070E"/>
    <w:rsid w:val="005F4267"/>
    <w:rsid w:val="005F7EEE"/>
    <w:rsid w:val="006035A0"/>
    <w:rsid w:val="00627419"/>
    <w:rsid w:val="00661D0C"/>
    <w:rsid w:val="00670CC9"/>
    <w:rsid w:val="006A79F3"/>
    <w:rsid w:val="006B3EF4"/>
    <w:rsid w:val="006B4B1A"/>
    <w:rsid w:val="006B5BBD"/>
    <w:rsid w:val="006F1F55"/>
    <w:rsid w:val="00701477"/>
    <w:rsid w:val="00705CCE"/>
    <w:rsid w:val="007151F0"/>
    <w:rsid w:val="007260DF"/>
    <w:rsid w:val="00756212"/>
    <w:rsid w:val="007601B3"/>
    <w:rsid w:val="007810DD"/>
    <w:rsid w:val="007A27F0"/>
    <w:rsid w:val="007A4A5F"/>
    <w:rsid w:val="007A5921"/>
    <w:rsid w:val="007B49A2"/>
    <w:rsid w:val="0080129E"/>
    <w:rsid w:val="00801DBE"/>
    <w:rsid w:val="0080338B"/>
    <w:rsid w:val="008468D8"/>
    <w:rsid w:val="00855B23"/>
    <w:rsid w:val="008740B8"/>
    <w:rsid w:val="00877C70"/>
    <w:rsid w:val="008812DF"/>
    <w:rsid w:val="00892587"/>
    <w:rsid w:val="008952B0"/>
    <w:rsid w:val="008A1777"/>
    <w:rsid w:val="008A1AD8"/>
    <w:rsid w:val="008B180B"/>
    <w:rsid w:val="008C0B42"/>
    <w:rsid w:val="008C41F9"/>
    <w:rsid w:val="008E2D9E"/>
    <w:rsid w:val="00901793"/>
    <w:rsid w:val="009102D5"/>
    <w:rsid w:val="0092466C"/>
    <w:rsid w:val="009329A7"/>
    <w:rsid w:val="0093742B"/>
    <w:rsid w:val="00950065"/>
    <w:rsid w:val="00954167"/>
    <w:rsid w:val="009630EE"/>
    <w:rsid w:val="00982913"/>
    <w:rsid w:val="00984361"/>
    <w:rsid w:val="009945AE"/>
    <w:rsid w:val="009A0E9E"/>
    <w:rsid w:val="009A1EB5"/>
    <w:rsid w:val="009B3E73"/>
    <w:rsid w:val="009B4F2C"/>
    <w:rsid w:val="009B6862"/>
    <w:rsid w:val="009C3008"/>
    <w:rsid w:val="009C6C64"/>
    <w:rsid w:val="009D302E"/>
    <w:rsid w:val="009F58D7"/>
    <w:rsid w:val="00A2072A"/>
    <w:rsid w:val="00A31B1C"/>
    <w:rsid w:val="00A35A62"/>
    <w:rsid w:val="00A543F5"/>
    <w:rsid w:val="00A90680"/>
    <w:rsid w:val="00A906B9"/>
    <w:rsid w:val="00AA0EE1"/>
    <w:rsid w:val="00AA33C4"/>
    <w:rsid w:val="00AB04B3"/>
    <w:rsid w:val="00AB42D2"/>
    <w:rsid w:val="00AC2A6A"/>
    <w:rsid w:val="00AE0F6C"/>
    <w:rsid w:val="00AF0A97"/>
    <w:rsid w:val="00B053AA"/>
    <w:rsid w:val="00B250A0"/>
    <w:rsid w:val="00B524DA"/>
    <w:rsid w:val="00B528C4"/>
    <w:rsid w:val="00B670C6"/>
    <w:rsid w:val="00B75BDC"/>
    <w:rsid w:val="00B81D75"/>
    <w:rsid w:val="00B856CF"/>
    <w:rsid w:val="00B96618"/>
    <w:rsid w:val="00BA08BF"/>
    <w:rsid w:val="00BB27D6"/>
    <w:rsid w:val="00BC4555"/>
    <w:rsid w:val="00BC5BAE"/>
    <w:rsid w:val="00BE7BDD"/>
    <w:rsid w:val="00BF5B26"/>
    <w:rsid w:val="00C02FD6"/>
    <w:rsid w:val="00C33BA7"/>
    <w:rsid w:val="00C36D50"/>
    <w:rsid w:val="00C612D3"/>
    <w:rsid w:val="00C93400"/>
    <w:rsid w:val="00C950F2"/>
    <w:rsid w:val="00CE4FF6"/>
    <w:rsid w:val="00D2001E"/>
    <w:rsid w:val="00D26399"/>
    <w:rsid w:val="00D437B5"/>
    <w:rsid w:val="00D47949"/>
    <w:rsid w:val="00D52027"/>
    <w:rsid w:val="00D75351"/>
    <w:rsid w:val="00D84630"/>
    <w:rsid w:val="00D84F4D"/>
    <w:rsid w:val="00DE2D22"/>
    <w:rsid w:val="00E047EA"/>
    <w:rsid w:val="00E41797"/>
    <w:rsid w:val="00E7047B"/>
    <w:rsid w:val="00E76966"/>
    <w:rsid w:val="00E77B33"/>
    <w:rsid w:val="00EA5087"/>
    <w:rsid w:val="00EB0BF6"/>
    <w:rsid w:val="00EC7FB9"/>
    <w:rsid w:val="00EE5072"/>
    <w:rsid w:val="00F07F0C"/>
    <w:rsid w:val="00F148C5"/>
    <w:rsid w:val="00F238BE"/>
    <w:rsid w:val="00F25697"/>
    <w:rsid w:val="00F34BAA"/>
    <w:rsid w:val="00F35EC0"/>
    <w:rsid w:val="00F46FE0"/>
    <w:rsid w:val="00F57567"/>
    <w:rsid w:val="00F601F9"/>
    <w:rsid w:val="00F86844"/>
    <w:rsid w:val="00F97548"/>
    <w:rsid w:val="00FC7DC9"/>
    <w:rsid w:val="00FD43D0"/>
    <w:rsid w:val="00FE1279"/>
    <w:rsid w:val="010C2BF1"/>
    <w:rsid w:val="0269A45E"/>
    <w:rsid w:val="0408099E"/>
    <w:rsid w:val="12FFD042"/>
    <w:rsid w:val="15A4CC52"/>
    <w:rsid w:val="16BF987A"/>
    <w:rsid w:val="196EF61F"/>
    <w:rsid w:val="1A432097"/>
    <w:rsid w:val="1D4253F1"/>
    <w:rsid w:val="20127409"/>
    <w:rsid w:val="23C9EA14"/>
    <w:rsid w:val="24DE5D48"/>
    <w:rsid w:val="2CC0D31F"/>
    <w:rsid w:val="30E544AF"/>
    <w:rsid w:val="3203EA5F"/>
    <w:rsid w:val="33F70B2C"/>
    <w:rsid w:val="349AAED4"/>
    <w:rsid w:val="35F52B7F"/>
    <w:rsid w:val="381B4BA4"/>
    <w:rsid w:val="3C2526BD"/>
    <w:rsid w:val="3C488DB2"/>
    <w:rsid w:val="3E4AB9E1"/>
    <w:rsid w:val="3EFBC6F6"/>
    <w:rsid w:val="4073D163"/>
    <w:rsid w:val="43CC6E9E"/>
    <w:rsid w:val="44A07A98"/>
    <w:rsid w:val="4754C28B"/>
    <w:rsid w:val="47B2E797"/>
    <w:rsid w:val="4CD52088"/>
    <w:rsid w:val="528AD640"/>
    <w:rsid w:val="52F0F2CD"/>
    <w:rsid w:val="57492133"/>
    <w:rsid w:val="591E022E"/>
    <w:rsid w:val="5A1C7E87"/>
    <w:rsid w:val="5D723CD8"/>
    <w:rsid w:val="5D8CDE83"/>
    <w:rsid w:val="63F91322"/>
    <w:rsid w:val="63FD1A36"/>
    <w:rsid w:val="6742BEA4"/>
    <w:rsid w:val="6942B010"/>
    <w:rsid w:val="6BA02AB3"/>
    <w:rsid w:val="6BAF86D8"/>
    <w:rsid w:val="6FADBA3A"/>
    <w:rsid w:val="702A345C"/>
    <w:rsid w:val="7186622E"/>
    <w:rsid w:val="77815161"/>
    <w:rsid w:val="7E4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FC3F"/>
  <w15:chartTrackingRefBased/>
  <w15:docId w15:val="{662A3C09-5206-4B09-96AF-DDF8C5F76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08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4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4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BC5BA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F5B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B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B2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F5B2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5" ma:contentTypeDescription="Create a new document." ma:contentTypeScope="" ma:versionID="963e35ce21baf1ff47326d92453fefef">
  <xsd:schema xmlns:xsd="http://www.w3.org/2001/XMLSchema" xmlns:xs="http://www.w3.org/2001/XMLSchema" xmlns:p="http://schemas.microsoft.com/office/2006/metadata/properties" xmlns:ns2="8b5cec14-303b-4780-aed2-60c3e9b2ce55" xmlns:ns3="a87eeca5-7571-4c2d-bf98-d286ffe7185c" targetNamespace="http://schemas.microsoft.com/office/2006/metadata/properties" ma:root="true" ma:fieldsID="93d1efc6a59f7265af03494950928963" ns2:_="" ns3:_="">
    <xsd:import namespace="8b5cec14-303b-4780-aed2-60c3e9b2ce55"/>
    <xsd:import namespace="a87eeca5-7571-4c2d-bf98-d286ffe718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eeca5-7571-4c2d-bf98-d286ffe71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D23E28E-B65E-419A-A175-ECBB2AB11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cec14-303b-4780-aed2-60c3e9b2ce55"/>
    <ds:schemaRef ds:uri="a87eeca5-7571-4c2d-bf98-d286ffe718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0E3C56-E841-48EB-82AC-915CC77F43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A025154-4A97-4A23-9322-65D560F3D99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388F65D-F98A-4585-B65A-4E378701D94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c1bd924-0a6a-4aa9-aa89-c980316c0449}" enabled="0" method="" siteId="{ec1bd924-0a6a-4aa9-aa89-c980316c044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441</Words>
  <Characters>2516</Characters>
  <Application>Microsoft Office Word</Application>
  <DocSecurity>0</DocSecurity>
  <Lines>20</Lines>
  <Paragraphs>5</Paragraphs>
  <ScaleCrop>false</ScaleCrop>
  <Company/>
  <LinksUpToDate>false</LinksUpToDate>
  <CharactersWithSpaces>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67</cp:revision>
  <dcterms:created xsi:type="dcterms:W3CDTF">2023-07-07T14:32:00Z</dcterms:created>
  <dcterms:modified xsi:type="dcterms:W3CDTF">2023-07-1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30983-7315-40ab-a1fc-d2635e0a0408</vt:lpwstr>
  </property>
  <property fmtid="{D5CDD505-2E9C-101B-9397-08002B2CF9AE}" pid="3" name="ContentTypeId">
    <vt:lpwstr>0x01010079BE5EFE76E1A24596D8B3FAC8CB2124</vt:lpwstr>
  </property>
</Properties>
</file>